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หาสวัสดีค่ะ    หาลูกค้าห้องนี้เป็นยังไงมีทั้งหมดอยู่ 9 คนนะคะ   กลับบ้านไปกี่คน กลับบ้านไป 3 คนนะคะเพื่อนไม่สบายใช่ไหมเพื่อนไม่สบาย ช่วงนี้นะคะ อากาศมันเปลี่ยนแปลงมากเลยเพราะเป็นฤดูฝนทำให้เราอ่ะไม่สบายเยอะมาก นักเรียนไม่สบายเยอะมากเราเป็นพี่แล้วเนี่ยให้เราช่วยดูน้องๆด้วยนะคะ ช่วยดูแลน้องๆด้วยและที่สำคัญตัวเองนะคะสำคัญ ตัวเองต้องรักษาตัวเองให้ปลอดภัยก่อนนะคะ มีหลายคนในห้องนี้ กูเห็นอยู่ 2 คนนะคะตอนนี้ ไม่สบายอยู่ เวียนหัวแล้วก็ไอใช่ไหมคะ ฝากเอาไว้ว่าที่สำคัญการดูแลสุขภาพของเราคืออะไรคะ สารอาหารที่ดีมีประโยชน์นะ กินอาหารตอนเช้าที่สำคัญนะลูก บางคนบอกอยากลดความอ้วน ไม่กินข้าวเช้าไม่ได้เลยนะคะเพราะว่าสำคัญมากอาหารเช้า ก็พักผ่อนให้เพียงพอ  นอนนอนดึกอย่าไปนอนดึกนะลูก 21:00 น 22:00 น ต้องนอนแล้วนะคะนอนให้ครบ 8 ชั่วโมงนะคะ ชั่วโมงเนี่ยมันจะทำให้ตอนเช้าที่เราตื่นขึ้นมาแล้วก็การเรียนรู้ของเราเนี่ย สดชื่นนะคะ พร้อมเปิดรับเลยไม่ใช่มันนั่งอยู่ในห้องแล้วก็ง่วงนอนนะคะและอันที่ 3 ดื่มน้ำ ลูกหมาตื่นน้ำ มีใครชอบชอบดื่มน้ำบ้าง  ดื่มน้ำเยอะๆนะอย่างน้อย 8 แก้วต่อวัน  ดีมาก ต้องดื่มน้ำน้ำเปล่าด้วยนะลูกไม่ใช่ไปดื่มโค้กหรือน้ำอัดลม แล้วก็ไม่ดีต่อสุขภาพเหมือนกันนะคะ  น้ำอัดลมเนี่ยมันมีแก๊สนะทำให้ เพราะเราเนี่ย  กินเยอะๆ กินบ่อยๆนะคะ จะทำให้ปวดท้องได้แล้วก็อะไรอีก  มันมีน้ำตาลลูกมันจะทำให้เราอ้วนนะคะอันนี้คือ ข้อที่ ลูกจะต้องพึงระวังเอาไว้นะคะ ดูแลตัวเองให้ดีนะคะเวลานอนตอนกลางคืนเป็นยังไง ถ้ามันหนาวต้องห่มผ้า นะคะต้องห่มผ้าดูแลตัวเองให้เรียบร้อย เพราะว่าเรามีหน้าที่อะไรตอนนี้เราอยู่ม 5 แล้วลูกเราอยู่ม 5 แล้วต่อไปก็โมโห  เวลานิดเดียวเองนะเนี่ย เทอมนึงอ่ะมาถึงครึ่งเทอมแล้วนะคะเหลือเวลาอีกนิดเดียวนะคะ เทอม 1 ก็จะหมดไปแล้ว  เปิดมาอีกทีเทอม 2 ต่อไปปี หน้าก็มอหกแล้วเรามีเวลาที่อยู่ในโรงเรียนเนี่ยนิดเดียวเองนะคะ เพราะฉะนั้นฝากดูแลตัวเองดีๆนะคะ  กูเข้าใจว่าลูกไม่ได้เรียนคณิตศาสตร์ไปประมาณ ไม่ได้เจอกันประมาณ 2 สัปดาห์นะคะที่เราไม่ได้เจอกัน ลูกดูหนา สิ่งที่เราเลี้ยงก็คือเรื่องของเลขยกกำลังนะคะ นักเรียนที่ไปแข่งกีฬา ทั้งฝึกซ้อมต้องไปแข่งกีฬามาอันนี้ลืมหรือยัง  เลขยกกำลังลืมไหม   หลายคนบอกลืมกูถามผิงผิงบอกว่าลืม สองคนนั้นมาคุยกันพอแล้วดูพี่น้ำนะ อยู่นะ เลขยกกำลัง คือการ เอาตัวเลขนะคะมันจะมีสัญลักษณ์คืออะไรสัญลักษณ์ a ^ n จำได้ไหม  วันนี้นะคะ       มันคืออะไร ถ้าเรากระจายไปเอเขาเรียกว่าเป็นฐานนะคะ สารตัวนี้คือตัวอยู่ข้างล่าง  เลขชี้กำลังคือสัญลักษณ์ N อยู่ข้างบน อย่าไปเขียนตรงกันนะให้เขียนเยื้องข้างบนขวามือ นะคะเลี้ยงมานิดนึงนะคะ มันความหมายคืออะไร ฐานฐานมีกี่ตัวเอามาคุณกันให้หมดตามเลขชี้กำลังนะคะ อันนี้มี n ตัว นับเลย 123 จนถึงเอนะคะเอามาคุณกานต์อันนี้คือความหมายของเลขยกกำลัง ให้นะ และ ลูกๆจะต้องตามสมบัติของเลขยกกำลังให้ได้มีทั้งหมดกี่ข้อคะ   สมบัติของเลขยกกำลังมีทั้งหมดกี่ข้อ  จำได้ไหม น้องอายมีกี่ข้อลูก j7 Core ราคามี 7 ข้อ  พอจะจำได้ไหมข้อแรกคืออะไรอันนี้คือข้อแรกสมบัติข้อแรกของเลขยกกำลังนะคะ a ^ 0  อะไรก็ตามที่เป็นฐานยกเว้นศูนย์นะ เมื่อเอามายกกำลังนะคะ ศูนย์เนี่ยมันจะเท่ากับ 1 เสมอ  เข้าใจนะ อย่างเช่น 9 ^ 0 เจ้าคือลูกไหม 9A     9 ยกกำลัง 0 จะเท่ากับ 1 เปลี่ยนอาจเปลี่ยนจาก 9 เป็น 100 100 ^ 0 ก็เท่ากับ 1 เหมือนเดิมนะคะ อะไรก็ตามที่ยกกำลัง 0 จะเท่ากับ 1 เสมอ  ยกเว้นนะ  ห้ามเป็น 0 ข้างล่างตัวทหารในห้างเป็นศูนย์นะคะ ที่ 2  พูดทวนข้อที่ 2 ข้อที่ 2 คืออะไร  ฝั่งด้านนี้ซ้ายมือมันติดลบยกกำลังติดลบ ให้เขียนในรูปเศษส่วน นะคะ ฝั่งขวามือเศษ 1 ส่วน A ติดลบตรงนี้อยู่ฝั่งตรงกันข้ามหายไปละ เป็นบวกแล้ว เป็นบวกแล้วใช่ไหม จำได้ไหมอันนี้คือกฎข้อที่ 2 นะคะ เขียนในกรณีที่โจทย์กำหนดให้บอกว่าถ้าให้เขียน ผลลัพธ์ออกมาในรูปของเลขชี้กำลังที่เป็นบวก ทั้งหมด ลูกจะต้องใช้สมบัติข้อนี้มา มาอยู่ในวิธีการแก้ไขปัญหาของลูกนะคะ อันนี้คือข้อที่ 2 นะคะ  กฎข้อที่ 3  เมื่อฐานเหมือนกัน เหมือนกันกับ a เหมือนกัน เอาตัวเลขชี้กำลังมารวมกันเอามาบวกกัน แค่นั้นเองอันนี้คือข้อ 3 นะลูก จำได้ไหม 10 ^ 8 * 10 ^ 2 ลิขสิทธิ์เหมือนกันใช่ไหมเหมือนหรือต่างกัน     1080 เหมือนหรือต่างกัน     กูถามว่า 10 กับ 10 มันเหมือนหรือต่างกัน  เหมือนกันใช่ 10 กับ 10 มันเหมือนกันนะคะ ตัวฐานตัวนี้ มันก็คือเอนั่นเอง 10 กับ 10 เหมือนกัน เราก็เลยเอาเลขชี้กำลังข้างบนนี้มาบวกกันนะคะตามสมบัติข้อ 3 ของเลข ยกกำลังนะคะ 8 + 2 = 10 นี่คือคำตอบ มาดูข้อที่ 3 ข้อที่ 3 คืออะไรมันเป็นเศษส่วนมันคือการหาร ก็เขียนแบบนี้ก็ได้ ^ n / a ^ M ก็ได้ แล้วแต่ว่าโกรธเขาเขียนอะไรมานะคะ แต่ที่สำคัญถ้ามันเป็นเศษส่วนแบบนี้หรือว่าสัญลักษณ์การหาร กำลัง เอามาลบกัน มาลบกันนะ  ข้อ 5 คืออะไรลูก 5 เลข ยกกำลังมันซ้อนกันอยู่เห็นไหม  มันซ้อนกันอยู่ให้เอามาคูณกัน อย่างเช่นตัวนี้ 5 ยกกำลัง 2 ทั้งหมดยกกำลัง 3  เอา 2 กับ 3 มาคูณกัน 2 กับ 3 คูณกันเท่ากับ 6  คำตอบก็เลยกลายเป็น 5 ^ 6 นั้นเอง   เมื่อกี้มีตัวเดียวถูกไหม มี 5 ยกกำลังอะไรคะเมื่อกี้   5 ^ 2 * 3  ต่างกันนะ มันมีตัวเดียวแต่นี้มาดูตัวข้างในข้อ 6 ในวงเล็บ   ฐานคือ 2 กับ 3  เลขชี้กำลังเท่ากันคือ 4  เมื่อเรากระต่ายเลขชี้กำลังเข้าไป ป๋องกลายเป็น ^ 4 แล้ว  ตะกร้าตะกร้า  กล้าตอบกูหน่อย ตัวนี้นะ ในวงเล็บ 2 ยกกำลัง 3 4 ตัวนี้ ทรายเข้าไป 2 ยกกำลัง 4 นะคะเอาวงเล็บออก คูณด้วย 3 ยกกำลัง 4   อันนี้ก็เหมือนกัน  ข้างล่าง ในวงเล็บเนี่ย 10 * 5 เป็นสมบัติเหมือนกันเลย จะใส่สัญลักษณ์การคูณก็ได้หรือถ้ามันเป็นตัวแปรลูกมันไม่ได้เป็นตัวเลขนะ ลูกสามารถเขียนติดกันอย่างนี้ก็ได้ความหมายคือการคูณนะคะความหมายเหมือนกันเลย ใส่สัญลักษณ์การคูณก็ได้อย่างนี้ เหรียญในหลวงและพระเอกคูณบีก็ได้   ได้เหมือนกันในสัญลักษณ์ของการคูณนะคะ  แค่การกระจายเลขชี้กำลัง เข้าไปอยู่ข้างใน คือคุณสมบัติข้อ 6 นะคะ  สุดท้าย  ข้างในวงเล็บ  เป็นเศษส่วนค่ะ แล้วเขาใส่วงเล็บยกกำลัง n แบบนี้ กระต่ายเหมือนเดิม LINE เข้าไปตัวข้างบนกับตัวข้างล่าง a ส่วน B ทั้งหมดยกกำลัง n มันจะเท่ากับ a ^ n ตัวนี้ ส่วนเว้ย B ^ n เหมือนกันเลยเป็นตัวเดียวเนี่ย กายออกนะคะ    ดังตัวอย่างตัวนี้ละวงเล็บตัวนี้ออกนะคะ 2 ส่วน 3 ยกกำลัง 3 ข้างบน 2 ^ 3 นะ ข้างล่าง 3 ยกกำลัง 3 เหมือนกันเลยนะคะเพราะว่าเลขชี้กำลังเท่ากับ 3 เหมือนกัน หมดแล้วเจ็บคอ ไอ้ 7 ข้อนะลูก กด สมบัติ ทั้งหมดนี้มีอยู่ 7 ข้อลูกต้องจำให้ได้นะคะ ให้ลูกมาใช้ในการ ทดสอบในการหาคำตอบ นะ ดูตัวอย่างตัวนี้    ข้างใน ตอบอะไรเอ่ย   ข้อที่ 1 ตะกร้า ข้อที่ 1 นำข้อที่ 1 คำตอบคืออะไรลูก  มันเป็นสมบัติข้อที่ 7     ใช่หรอมันไม่ใช่การคุณสมบัติข้อที่ 7 ลูกดูนะคะ ตัวนี้เหมือนตัวอย่างตัวนี้ แค่เอาวงเล็บออกแล้วกระจายเลขชี้กำลังเข้าไปข้างในอันนี้ 4 ส่วน 7 ใช่ไหม ยกกำลัง 6 เวลาเราเขียน ฝั่งนึงนะคะ เอาสีมา ^ 6 ใช่ไหม เลขเด็ดออกมาจากวงเล็บนะคะข้างล่าง เขียนเลข 6 ลงไปเป็นเลขชี้กำลัง เข้าใจนะ  แต่ยัง  ไม่เข้าใจก็เอามานี่เอาเก้าอี้มานั่งตรงข้างหน้าจอเลย  มานั่งตัวหนึ่งลูกออกมาให้กูหน่อย ยังๆยังไม่ถึงขั้นนั้น รอก่อนนะนี่คือสมบัติการกระจายการหารข้อ 7 ก่อน    ถ้าลูกทำอันนี้ได้ลูกก็จะทำแก้โจทย์ปัญหาได้เหมือนกันนะคะ  เอาเก้าอี้มานั่ง  พี่มาตัวนึงลูก ตื่นแล้วมันจะลำบากนะคะเอาเก้าอี้มานั่งตรงนี้ เดี๋ยวเพื่อนๆ ทุกคน     ต่อไปกูจะให้ออกมานั่งที่แล้วก่อนนะคะ     กล้าดูนะ อันนี้คือสมบัติข้อที่ 7 เป็นตัวอย่างนะคะ สมบัติข้อที่ 7 ก็คือ มันเป็นเศษส่วนแล้วมันโล่งทั้งหมดเลยมันยกกำลังเมื่อไหร่มันอยู่ในวงเล็บ เราเขียนอย่างนี้ได้นะคะ ตัวเดียวแต่ถ้าเอาวงเล็บออกตัดวงเล็บออกเลยลูก    a b ต่างกันไส้     เลขฐาน E ต่างกันเพราะฉะนั้น    ถูกแล้ว เข้าใจนะฝั่งนึงมันใส่วงเล็บเพราะฉะนั้น มันเหมือนก้อนนึงอ่ะลูก ตัวฝั่งซ้ายมือเนี่ยเมื่อไหร่มันใส่วงเล็บเป็นตัวเดียวได้ แต่ถ้าเมื่อไหร่เราเอาวงเล็บออกถ้าเราจะไปแก้โจทย์ปัญหาเอาวงเล็บออกปุ๊บเนี่ยเราต้องกระจาย เพราะอะไร เพราะฐานมันน่ะกับบีน่ะมันไม่เหมือนกันนะคะ เอบีน่า มันคนละตัวกันเราก็เลยต้องกระจายออกก่อน ตัวอย่างตรงนี้ ง่ายๆเหมือนกัน 2 ส่วน 3 ถ้าอยู่ในวงเล็บก็คือ ยกกำลัง 3 ตัวเดียว แต่ถ้ากระต่ายมาฝั่งขวามือเป็นยังไง ทั้งหมดมันก็จะยกกำลัง 3 ที่นี้เวลาลูกทำแบบฝึกที่ส่งมาให้ครูตรวจ  ลูกชอบลืม  ไปแต่ตัวข้างบน ข้างล่างลูกไม่ใส่ รอกตัวนี้มาตัดแต่อันนี้ออกตัดแต่วงเล็บออกอันนี้มันไม่ใช่นะคะ คำตอบมันก็เลยผิดนั้นเองนะ   ข้อที่ 1 กับ 9 ตอบอะไร     ข้อที่ 1 ถ้าเขียนนั่งฝั่งนี้ 6 ยก 6 อะไรลูก 6 กับ 7 77 ถูกต้องนะคะเก่งมากเข้าใจนะ อันนี้คือถูกแล้ว วิธีการนี้คือสมบัติข้อที่ 7 นะ สมบัติข้อที่ 7 จำได้แล้วนะ OK มาคนผิง    ข้อ 2 ค่ะ ไม่ต้องเอาเก้าอี้ไปลูกเอาวางไว้ตรงนี้         ห้อง 202     คำตอบคืออะไรตัวนี้    8 4 เลขชี้กำลังข้างบนเป็นอะไรคะจะตอบแต่กับสีอย่างเดียวไม่ได้นะลูก  8 อะไร  เป็นอะไรคะ   ข้างล่างคืออะไร  4   4 ^ 3 เก่งมาก      รีบออกมา                 คลิปข้อนี้ลูก 53 ข้างบนคืออะไรคะ           ตัวเดียวหรอข้างบนตัวเดียวหรอข้างล่างล่ะ  ถูกต้อง  ห้ามลืมนะ   กูขอย้ำเลยเพราะว่าลูกอ่ะ ชอบเวลาเอาวงเล็บออกแล้วลูกเอาแค่เลข เลขชี้กำลังเอา 5 มาตัวเดียวแล้วใส่ข้างบนนะคะ ลูกจะต้องเอามาใส่ตัวข้างล่างด้วย มันถึงจะถูก   จริงๆอันนี้มันง่ายมากนะลูกแค่ลูก เข้าใจว่าเอาวงเล็บออกปุ๊บเนี่ยมันจะต้องกระจายเลขชี้กำลังลงไปให้ข้างล่างด้วยนะคะ สมัครอิออน  คำตอบคืออะไรคะ         ถูกต้องนะคะเก่งมาก     ปานามา   น้ำตาลก็ 5 ลูก       ดูน้ำตาล ข้อ 5 เนี่ย ฝั่งขวากระจายเป็นอะไรคะ    คำตอบคืออะไรลูก  ข้อ 5 ข้อ 5   อะไรนะ         ข้างบนอะไรคะ    อยู่ตอนนี้     เศษข้างบนคือเท่าไหร่ 88 เพราะฉะนั้นข้างบนก็คือ 88 ยกกำลัง 10 ข้างล่าง  ส่วนคืออะไรคะ  ตำแหน่งมือลูกก็มาข้างล่างด้วยมันอยู่ข้างล่างนะ 99 นี่คือ 99 ยกกำลังเท่าไหร่      มือ 99 ใช้สองมือลูกตำแหน่งให้ถูกด้วย  อะไรเอ่ย  ข้างล่างข้างล่างตัวเนี้ย  ข้างล่างข้างล่างมันเป็นอะไรมันไม่ใช่ 8 นะดูดีๆข้างล่างในตัวอะไร  ไม่ได้บวกไม่ได้ลบเลยดูดูตรงนี้ค่านี้คืออะไรลูก พี่อยู่ข้างล่างเนี่ย  ถ้าลงไปนี่คืออะไร  เลขอะไรเลขอะไร 9999 เลขชี้กำลังคือเท่าไหร่คะ สีแดงๆน่ะเลขชี้กำลังเอาลงมาด้วยอย่าลืม   สีแดง 99 ยังไม่ถึง    แค่เอากระจายลงมาลูก ต้องมาดูคอมกูกูก็เหมือนอยู่ใน  90 90 ถูกต้อง ไงล่ะทีนี้ โกหก  ข้างบน  ลูกรู้ดีลูกสังเกตนะอันนี้ข้างบน ข้างบนคือคืออะไรคะ  ข้างบน แต่ตรงเนี้ย ให้มันตรงกันคืออะไร   60 60 เท่าไหร่เดี๋ยวๆๆๆๆทำ 2 มือสิ จะได้บอกตำแหน่งถูก ตัวข้างบนน่ะ      อะไรเอ่ยอะไรยกกำลังอะไร  ข้างบน     6212 นะถูกแต่ลูกจะต้องยก 12 ขึ้นไปข้างบนเยื้องนิดนึงนะลูก 62 แล้วก็ข้างบนถูกต้องอันนี้คือถูกเวลาเขียนก็เขียนให้เหมือนกันนะคะ อันนี้ตัวเศษถูกแล้ว ส่วนข้างล่างลูกจะเขียนว่ายังไง เท่าไหร่นะ  55 95 อย่างเดียวหรออะไรอีกลืมอะไรไปหรือเปล่าเลขชี้กำลังคือเท่าไหร่   อะไรนะ  อยู่ตรงนี้สิลูกมันเหมือนกันเลยมันเท่ากัน   ทำตำแหน่งมือดีๆมันอยู่ข้างล่างตอบมาให้ถูกต้องข้างล่าง ยังไง 95 กำลัง 12   ทำยังไง 95 ^ 12   มาดูที่ร้านดีๆนะดูให้ดีๆนะ  คำตอบตัวนี้คือ  ตัวข้างบนก็คือ 62  ^ 12 ส่วนตัวข้างล่าง บอกล่างนะลูกตัวข้างล่างคือ 95 ตัวนี้ใช่ไหม มันก็คือ 95 ^ 12 นี่คือตำแหน่งมือที่ลูกจะต้องทำเวลาลูกปอบ ออกมาแล้วเวลาลูกเขียนก็เหมือนกันลูกก็จะต้องเอา เขียนมาให้ได้ตำแหน่งนี้เหมือนกันนะคะ สายนะเข้าใจเข้าใจวิธีการกระจายหรือยัง ใช่  เคนะ  ฉันก็ไปนั่งขายอะพี่อาย   ตัวเนี้ย  แบบฝึกตัวนี้คือการกระจายเข้าไป ที่กูเฉลยให้ ของอายไม่ต้องแล้วเพราะว่าอายเขาตายแล้วนะคะ   ครูจะให้ดู      เดี๋ยวนะ    แบบฝึก    ที่เราทำมานะคะตั้งแต่ที่เราเริ่มเรียนมา    คุณสมบัติของเลข ยกกำลัง          วันนี้ลูกเข้าใจ ลูกกระต่ายได้   สมบัติของเลขยกกำลังนะคะ  เอามาเขียนได้เท่าไหร่ข้อแรก  พิก้า ตะกร้า ข้อนี้คืออะไรลูกถ้าเขียน a ^ n ตะกร้า   a ^ n ตัวนี้คืออะไร  ศาล  มันเหมือนกันไหมคะข้อ 1 ตัวเลขเหมือนกันไหม เล็กเหมือนกันหรือเปล่าลูก   ภาษามือตำแหน่งดีๆ 10 ^ 5 ถูกต้องนะคะ นี่คือง่ายเลย 10 ^ 5  อย่าลืมตำแหน่งนะคะเลข 5 จะอยู่เยื้องข้างบนขวามือ ข้อที่ 2 อุ๊บอิ๊บ  อันนี้เท่าไหร่ข้อที่ 2 คืออะไร           เจ็บอย่างเดียวหรอตอบมาเลยเขียนเป็นเลขยกกำลังได้ยังไง คำตอบคืออะไรคะ     7 นาทีปลุกแต่เวลาภาษามือยังไงคะเขียนเป็นเลข  สิบล้อดูดีๆนะ    มันเป็น 10 หรือมันเป็นอะไร   อายไม่ต้องบอกเพื่อนเลยทำเอง  10 ไม่ถูกมานี่ไม่ต้องไปมองไอออกมานั่งเลย อีฟ     เชิญนั่งข้างหน้าเลยอยู่ใกล้ๆเลยลูกอยู่ข้างหลังอ่ะชอบ ง่วงนอนมานั่งหน้าหน้าจอเลย  ไอต่อไปบอกเพื่อนปิดนะรู้เปล่า    ข้อที่ 2            เออถูก รู้หรือยังว่าเลขหารฐานคือ - 10 เพราะฉะนั้นลูกอย่าไปลืมเอารถมาด้วยลูก - แม่สำคัญ เอามาให้หมด  ถ้าลูกเขียน 10 ยกกำลัง 7 น่ะครูให้ให้ 0 นะ   เพราะว่าเป็นคำตอบที่ผิด เข้าใจนะกิ๊ฟ  ดูดีๆ คืออะไร A คือรถติดเพราะฉะนั้นลูกจะต้องเอามาให้หมด ก็คือ - 10 ^ 7 นั่นเองนะคะ  เก่งมาก สระน้ำ  ราคาขิงมา     ข้อ 3  ข้อ 3 เพิ่มอะไรขึ้นมา   ดูข้อ 3 มีอะไรแตกต่างจากเพื่อนบ้างก็ 1 กับข้อ 2 มันเหมือนกัน      ข้อ 3 เนี่ยมันแบ่งอะไรที่มันไม่เหมือนกันฐานะใช่ไหม   มันมี -40 ยกกำลัง 3  ลบห้า  ยกกำลัง    Ok Google ใจเวลาลูกเขียนลูกจะเขียนถูกอยู่  ก็คือ 10 นะคะ -10 นะ - 10 ^ 3  x  ลบห้า ยกกำลังเท่าไหร่ ยกกำลัง 5 ล้อ  4 นะคะ   อันนี้คือคำตอบที่ถูก    น้ำตาลออกมาลูก  กูจะฆ่ามายนะ  เอาไว้ทำก็ยาก น้ำตาลออกมาหากูหน่อย     อายไม่ต้องอายผ่านแล้ว  อายรู้แล้วๆไม่ต้องอายนั่งนั่นแหละอายนั่งอยู่ที่โต๊ะเลย  เดี๋ยวรอทำข้อจักๆ อันนี้เป็นพื้นฐานนะลูก ข้อที่ 4 100 100 - 100 อันไหนกันแน่    ดูดีๆมันมี 100 หรอหรือว่า -100      ใช่มันแบ่งเป็นก้อนนี้ - 100 ลูกก็ต้องมาเขียนรถ 100 ใช่ไหม ลบ 100 มันยกกำลังเท่าไหร่คะ       มันมีกี่ตัว  ลบ 100 มันมีกี่ตัวครับที่มันมีกี่ตัวลูก  อ้าวหรอ นับนับ - 100 มันมีกี่ตัว  ตื่นเต้นไม่ต้องตื่นเต้น  ต้องตื่นเต้น   ลบ 100 มันมีกี่ตัวลูกน้ำซิ มันมีกี่ตัวคะ              ไม่ใช่ 200 ถามว่ามันมีกี่ตัว        100 ตัวที่ 1 2 3 4 อันนี้มันมีกี่ตัว 1 - 100 เนี่ยมันมีกี่ตัวลูก     ไม่ต้องตามทีละแค่นั้นเองเนี่ย เท่าไหร่ 1 ตำแหน่งเท่าไหร่อันนี้ตำแหน่งที่ หมดหรือยัง ไม่มันไม่มีเลยลบ 100 มันไม่มี 3 มันไม่มีมันมีแค่ 1 กับ 2 หมดหรือยังหมดหรือยัง หมดแล้วเพราะฉะนั้น มันมีเท่าไหร่ ไม่ถามว่ามีเท่าไหร่ ไม่ใช่ถามว่า  ไม่กี่ตัวลูก - 12 ตัว เพราะฉะนั้นลูกก็เขียนเลข 2 อยู่ข้างบนอย่างนี้ เนี่ย เลข 2 คือไปนับ  ทำให้ได้นะไม่ได้เรียนมา 2 อาทิตย์ลืมไปเลย      จำได้ไหมเสร็จแล้วตัวนี้ เลขอะไรคะเนี่ย มันเหมือนกันไอ้เล็กมันเหมือนกันอันนี้คือเลขอะไร  เลข 9 เพราะฉะนั้นลูกก็ต้องคูณด้วย 9 มันมีกี่ตัว อ้าวอันนี้มันมีกี่ตัว   มี 3 ตัวเพราะฉะนั้นลูกเขียนเลข 3 ตรงไหน โรงเลี้ยง ข้างบนนะคะ หมดหรือยัง ข้อ 4 ตอบหมดหรือยัง ยังเหลืออะไร เนื้ออะไร    เหลืออะไรลูก สุดท้ายเหลืออะไร   20 ถูกต้องเหลือ 20 นะคะ ก็เอา 20 มา มันมีกี่ตัวละ 20 นะ 2 ตัว เข้าใจหรือยัง ไม่ต้องตื่นเต้นค่อยๆทำไปนะคะค่อยๆทำไปอันดับแรกลูกจะต้องมาแยก ก่อนนะคะ  แยกก่อนว่า ฐานอ่ะตัวเลขที่มันเหมือนกันน่ะมันคืออะไรบ้างแบ่งออกเป็นกลุ่มกลุ่มกลุ่ม อันนี้มันมีอยู่ 3 กลุ่มตัวเลขที่มันไม่เหมือนกัน แล้วลูกก็ไปนับ ราคายางลบ 100 เนี่ย  มันมีกี่ตัวมันมี 2 ตัว เอาไปเก็บข้างบนเป็นเลขชี้กำลังนะคะ อ้าวมันมี 3 ตัว  20 มี 2 ตัวนะคำตอบคือเท่านี้ ง่ายมากเลยเข้าใจนะ  ทบทวนอีกยังไม่เสร็จขออีกข้อนึง  ม๊าอย่าเพิ่งไปนั่งเข้าใจจริงหรือเปล่ามาๆ ยังยังๆ หัวใจจริงหรือเปล่ามาดูข้อนี้ก็ห้ามลูกเข้าใจจริงหรือเปล่า เข้าใจจริงตอบข้อนี้ได้ ข้อ 5 แบ่ง แบ่งอะไรบ้าง  นี่มันไม่เหมือนกันมีอะไรคะ   35  35 กับอะไรคะตัวเลขที่ไม่เหมือนกัน 35 กับ    กับอะไรลูก     มันมี 5 ตัวเลยหรอดูดีๆ      เฮ้ยมันหายไปไหนตัวนึงลูก   นับมั้ย กูจะซื้อให้ 1 23 4 มีเท่าไหร่ เออสิ เพราะฉะนั้นตัวนี้คือ  15 ยกกำลัง 4  คูณด้วยอะไรคะ วันนี้   สิบล้อดูดีๆ -10  ยกกำลังเท่าไหร่ลง        มีเท่าไหร่ 3 แน่ใจนะแน่ใจนะ จริงๆนะ  ok 3 ลูกก็เขียน 3 ตรงนี้ เสร็จแล้ว เข้าใจแล้วนะ โอเคผ่านไปนั่งได้ ที่นี่ปก Line ขึ้นมาได้แล้ว อุ๊บอิ๊บ ออกมานั่งหน้าจอเลยอายน่ะ     อันนี้คือพื้นฐาน  ทีนี้มาดู อาย  ออกมา          ที่ครูจะให้ลูกทำนะคะ        เพื่อนๆดูด้วยนะคะที่อยู่ข้างใน เพื่อนดูต่อด้วยนะ     วันนี้ครูจะสอนลูก เอาคุณสมบัติทั้ง 7 ข้อเนี่ย มาหาคำตอบนะคะลูกจะต้องรู้ว่า ใช้สมบัติข้อไหนของเลขยกกำลังนะ           ทุกคนที่อยู่ข้างหลัง ขึ้น ทั้งหมดเลย ยืนขึ้น ทั้งหมดยืนขึ้นยกเก้าอี้ของตัวเองยกเก้าอี้ของตัวเองแล้วมานั่งข้างหน้า วงกลมให้หมดเลยถ้าใครหลับครูจะให้ที่ร้านดูนะว่าใครหลับ  มามา    เอาเก้าอี้มานั่งตรงนี้ พาลูกมา   วันนี้เราจะทำกิจกรรมหน้าหน้าจอพิลาสนี่แหละ แล้วพี่ล่ะก็จะดูว่าใครสวยที่สุดนะคะใครหล่อใครสวย   ตะกร้ามาน้ำตาลด้วย น้ำตาลเอาเก้าอี้มานั่ง   นิดนึงมานั่งสู้ๆมาผู้หญิงกับผู้ชายคนเดียวนะลูกมา  เสียงดังมากเลยยกเก้าอี้เบาๆ  ตะกร้ามา   ออกมานั่ง  ไม่เป็นไรมานั่งใกล้ๆนี่มานั่งใกล้ๆครูอยู่ข้างหลังดูไม่เห็นรูปเพื่อนบัง ออกมาเลยไม่ต้องออกมาเลย       ใครชอบหลับ 5 คนนิสัยชอบหลับ   เออไม่คิดกันเดี๋ยวให้พี่ล่ำเห็นนะ      เธอวันนี้เราอบอุ่นมากเลยนะคะ ไปนิดนึง นั่นแหละนั่นแหละเออ รู้ที่นี้ดูใกล้ๆเลย ไม่เป็นไรไม่เป็นไรได้แล้ว ลูกดูนะ สมบัติของการคูณ ใช้สมบัติข้อใดบ้าง ง่วงนอนไหม ตะกร้า อยากนอนไหม ไม่มีแล้วตื่นแล้วหรอตื่นเต้นไหมมานั่งหน้าจอเนี่ยตื่นเต้นไม่รู้ ครูและวิธีการไม่ให้ลูกหลับ รูปจะต้องมานั่งอยู่หน้าจอเลยใช่ไหม ใครอยู่ข้างหลังตอนถาม ก็หลับไปแล้วเพื่อนก็ตอบนะคะทีนี้มาดูนะ  อันนี้คือวิธีการใช้เจ็บคอนั่นน่ะสมบัติเจ็บคอเดี๋ยวมาหาคำตอบตัวนี้ เขาให้โจทย์มาตัวนี้อยู่ฝั่งซ้ายนะคะ  มันใช้สมบัติอะไรบ้าง ลูกสังเกตก้อนแรกก่อน ตอนแรกคือตัวนี้นะคะ      9 ส่วน 10 ยกกำลัง 5   อันนี้ลูกจะต้องแตกออกมาให้ได้ก่อน สมบัติข้อที่ 7 จำไม่ได้ใช่ไหมคะสมบัติข้อที่ 7 วันนี้ ถอดวงเล็บออก จะกลายมาเป็นตัวนี้นะเนี่ย ฝั่งขวามือ เอาวงเล็บออก ที่ตอบครูเมื่อกี้ 9 ^ 5 นะคะ 9 ^ 5 ตะกร้าก็ตอบ ปลูกข้างล่างเป็นอะไร 10 ^ 5 ออกมาแล้วนะ ได้ตัวนี้ นะคะ วันนี้จะมาเป็นตัวนี้นะคะ    เหมือนกัน เท่ากัน  9 ^ 5  ซิปอยู่ข้างล่างลูกศิษย์อยู่ข้างล่างยกกำลัง 5 เหมือนกันถูกป่ะ ใช่ไหม 3000 ไหม   กรรมพันธุ์ไม้น้ำตาล   ตามทันนะกล้าตามทันแล้วต่อไปกูจะให้เธอมานั่งข้างหน้านี่แหละ อ่านดูนะที่นี้  ตัวนี้ถอดออกมาแล้วขูดเอามาเหมือนเดิมลูก x เขียนมาค่ะ   10 ^ 5 เขียนมา  บรรทัดนี้เสร็จแล้ว ต่อไป สมบัติข้ออะไรคะ สมบัติข้อใด     เราจะต้องแยก แยกตัวประกอบแยกแยกตัวฐานที่มันเหมือนกัน กูถามว่าตัวฐานที่มันเหมือนกันมีอะไรบ้าง วันนี้ 9 เอาใหม่ ใช้สีดีกว่าเนาะ ตัวนี้เอาสีอะไรดี สีแดง   9   ตัวนี้ 10 สีชมพูนะคะ อันนี้ 10 ตัวนี้เป็น 10 เอาสีแดงหรือสีชมพูดี เอาสีอะไรลูกสีแดงหรือสีชมพู น้ำตาลตัวนี้กูจะทาสีอะไร สีแดงหรอ สีแดงคือกลุ่มของ 9 นะลูก ดูดีๆ ข้าวมันไม่มีแล้วมันมีแค่ตัวมันเองตัวเดียว อันนี้ 10 มันมีอยู่ 2 ตัวนะคะที่มันเหมือนกัน  มี 2 ตัวที่มันเหมือนกัน ใช่ไหมใช่ไหมเพราะฉะนั้น ผู้จัดกลุ่มและครูจัดกลุ่มออกมาได้ 2 กลุ่มแล้ว  ที่ฐานเป็น 9 นะคะ ก็เลย ลงมาตรงนี้นะ 9 เหมือนเดิม ไม่มีอะไรแล้วมันอยู่ข้างบน เสร็จ  วันนี้ค่ะ   สีชมพูสีชมพูคือ 10 ใช่ไหมคะ ชมพูคือ 10 นะลูก มันสมบัติข้อไหนมันเป็นเศษส่วนมันคือการหาสมบัติข้อไหนคะ อยู่หน้าจอ อยู่หน้ากระดาน  กูติดไปให้สมบัติข้อไหนข้อที่ 1 ข้อที่ 2 ข้อ 3 ข้อ 4 ข้อ 5 ข้อ 6 ก็ไหนๆ ข้อ 1 หรอ 1 คือ a ^ 0 = 1 นะ ไม่ใช่แล้ว พ่อไหน  วันนี้ วันนี้นะลูกถ้าดึงออกมา เพิ่งออกมาเขียนก็จะเท่ากับ 10 ยกกำลัง 5 วันนี้อยู่ข้างล่าง ส่วนด้วย 10 ยกกำลัง   เหมือนกันตัวนี้นะดึงออกมาเขียนอย่างนี้ มันคือกฎ สมบัติข้อไหนข้อที่ 4 ข้อที่ 4 นะ ใช่ไหม  รู้ไหม สมบัติข้อที่ 4 ข้อที่ 4 คืออะไรคือการหารใช่ไหมที่มันเหมือนกัน เลข 9 ส่วน 5 เหมือนเดิมดึงลงมาเลยนะคะดึงลงมา  แต่ตัวนี้ เรารู้แล้วสมบัติข้อ 4 นะ  การหาร ก็คือเอาเลขชี้กำลังมาลบกัน 10 เหมือนกันนะคะก็เลยหยิบมาตรงนี้ ข้างบน 5 ลบด้วย 5 ตัวข้างล่าง ทันไหมตัวนี้ทันไหม  โอเคไหม  OK เข้าใจนะคะ  บรรทัดนี้ผ่านนะ  เสร็จแล้วต่อมา 9 ยกกำลัง 5 เอาลงมาเหมือนเดิมลูก คูณด้วย 10 ^ 5 - 5 เหลือเท่าไหร่  5 ลบออก 5 เหลือเท่าไหร่ปี 2000 นะคะ เพราะฉะนั้นข้างบนก็เลยกลายเป็นศูนย์  เสร็จแล้ว บรรทัดต่อมา 5 ^ 5 เหมือนเดิมค่ะคุณด้วยอะไรอะไรก็ตามยกกำลัง 0 คือกฎข้อที่ 1 ถูกไหม  กฎข้อที่ 1 ตัวนี้ กฎข้อที่ 1 มันก็เลยได้คำตอบเท่ากับ 1  ใช่ไหม   กฎข้อที่ 1 10 ^ 0 เท่ากับ 1 ก็กลายมาเป็นตัวนี้  9 ^ 5 กลายมาเป็นตัวนี้ เสร็จแล้วยังไม่จบ 9 ^ 5 คืออะไร 9 ^ 5 คือเอา 9 มาคูณกัน 5 ครั้ง  น้ากระต่ายนะ 12 3 4 และฮ่าๆครั้ง  คูณกัน 9 คูณกัน 5 ครั้งสุดท้ายเอาไปคูณ  สมบัติของเลขยกกำลังกระจาย กระแตมาเลย 9 * 9 * 9 * 9 * 9 มี 9 อยู่ 5 ตัว มี 9 อยู่ 5 ตัวนะลูก เสร็จแล้ว x เอา 1 มาคูณด้วย คำตอบ คือตัวนี้ คำตอบสุดท้ายของข้อนี้   อันนี้คือการทำงานแบบเป็นขั้นตอนในการแก้โจทย์ปัญหาของเลขยกกำลัง   แต่ลูกจะต้องรู้ว่าสมบัติของเขาอ่ะที่จะเอามาใช้มีอะไรบ้าง  วันนี้มาดู กูจะถามโลก         ตกแรงไหม อายมองออกไหม   จะดูอันไหนจะดูไหมกลัวทำไม่ได้จะได้ลูกเอาอันไหนกาก้าอันไหน         โอเคป่ะ  เอาโทรศัพท์มา     เข้าใจแล้วนะ  ดูที่นี้ รูปดูนะ การทำทีละขั้นตอนขั้นตอนแบบนี้ ก่อนอื่น  กูถามข้อที่ 1 ฐานเหมือนกันไหม   เหมือนกัน   คำตอบคืออะไรเท่ากับ  เหมือนกันใช้สีเหมือนกันมันเหมือนกันกูก็เลย ยังไงคะ เสียเนย์มาร์ ข้างบนเป็นคูณ ตอนนี้  3  บวกลบคูณอันไหน  3 กับ 4 มาบวกเอามาลบมาคูณอันไหนคะ  ตัวที่อยู่ข้างบน    มาบอกมาลบมาคูณ  ผิดแล้วลูก บวกสิ บัวข้างบน วันนี้  วันนี้สมบัติอะไร  ข้อที่ 3 กฎข้อที่ 3 การคูณการเห็นไหมฐานเหมือนกันนะเอาเลขชี้กำลังมา บวกการนะคะ บวกด้วย 4  ตัวนี้มันเป็นหางถูกไหมมันอยู่ข้างล่างมันอยู่ข้างล่าง 6 เอาขึ้นไปข้างบน ตัวนี้ เอาบรรทัดนี้ทำไปทีละคันนะคะยกกำลัง 6 เสร็จแล้ว ข้างบนเอ เอามาบวกกันได้เท่าไหร่คะ 3 กับ 4 เน็ตถูกต้อง เพจนะคะ  เท่ากับเศษ OK ส่วนด้วย a ^ 6 ผ่านนะ  แล้วตัวนี้สมบัติข้อไหน กูก็เขียนไม่สวยนะอันนี้คือ a นะลูก  นี่คือเอ   ยกกำลัง 6  ยกกำลัง 6 นะคะ วันนี้ฐานมันเหมือนกันกับ a เหมือนกันเพราะฉะนั้น   สมบัติข้อ 4 นะคะมาทันทีเลย  ข้างบนคือ 7 ถูกป่ะ  อยู่ข้างล่างเอามาบวกหรือลบ    ลบ หนิงตอบบวกหรือลบลบลบ  ลบตามเพื่อนใช่ไหมลบอะไร   6 เนี่ย เอาขึ้นมาลบหรือบวกลูก ออกตัวนี้  สัญลักษณ์อะไร พอมันขึ้นมาคืออะไร บวกหรือลบ    ลบนั่นเองนะคะ ไงล่ะทีนี้ คำตอบคือ a ^ อะไรเอ่ย 1  เหลือ 1  กูถามว่า 1  คือ a x กัน 1 ครั้ง  ไม่เถียงไม่ต้อง นะคะอะไรก็ตามที่ยกกำลัง 1 เขาไม่นิยมเขียนกัน กูก็เลยจะขอลบออก ความหมายก็คือมีแอร์ตัวเดียว  ฐานะอันนี้คือเสร็จแล้วข้อนี้ มาข้อ 2  YouTube ใช่ไหมอ่ะ กว่าจะจำไม่ได้ใช่ไหมถ้ากูจะให้ทำ    ทำไปทีละขั้นตอนทำไปทีละขั้นตอน      ต่อไปข้อ 2  ข้อ 2 ลูก ลูกหมูคุณสมบัติเพราะอะไร เหมือนกันไหม    ไม่มีแอร์แต่มีบี  B  เหมือนกันเลยบีกับบีเหมือนกันนะคะเพราะฉะนั้นไม่มีกลุ่มอะไรทั้งนั้น ทานเหมือนกัน ใช้คุณสมบัติเข้ามาใส่เลยนะคะ มาที่นี่ดูนะ ขั้นตอนแรกเราทำตัวข้างบนก่อนทำตัวนี้ก่อน คุณสมบัติข้อไหนคะคนนี้ RB  เลขยกกำลังซ้อนเลขยกกำลังข้อ ข้อ 6 กฎข้อที่ 6 คืออะไร    5 กลับ 3 เอามาบวกเอามาลบเอามาคูณอันไหนคะ   คุณคะคุณ ใช่ เอามาคูณกฎข้อที่ 6 ลูกดูนะกฎข้อที่ 6  ไม่ใช่โกหกลูกขอโทษค่ะกฎข้อที่ 5 สมบัติข้อที่ 5 นะคะข้อที่ 5 เนี่ย  มันอยู่ติดกันเลขชี้กำลังอยู่ชิดกัน 5 คูณด้วย 3   ส่วน B  ยกกำลัง 6 นะลูกทำแค่นี้ก่อนอันดับแรก ก็มาอันดับที่ 2 B ข้างบนค่ะ  เป็นเท่าไหร่ 12 หรอ เอาจริง 5 * 3 เป็นเท่าไหร่ 5 * 3 เป็นเท่าไหร่ 5 * 3 ได้เท่าไหร่ ทั้งหมด  15 ถูกต้อง เพราะฉะนั้นบีตัวนี้ก็เลยกลายเป็น 15 ส่วน มีส่วนถูกเอาลงมาเหมือนเดิมนะลูก เท่ากับ   สมบัติข้อไหนที่นี้เศษส่วนเศษส่วนจะต้องเอาเลขชี้กำลังมา ทำอะไรกันคะ  เอามาลบหน้าถูกต้อง B  ข้างบน 15 ใช่ไหมคะ ลบออก 6   อ้าวมาสิมาดูอะไร อยู่หน้าห้อง น้องมาสนใจอยากเรียนด้วยนะเนี่ย  คำตอบสุดท้าย อะไรลูก 9 นะคะถูกต้อง B ^ 9     กระต่ายตัวนี้คืออะไรโลก B ^ 9 คำตอบก็คือบี x มีปูนกันกี่ตัว เอาตัวนะคะ อันนี้คือคำตอบสุดท้ายคูณไปเรื่อยๆ กบ 9 ตัว        8  กบและตัวนี้คือการกระจายของเลขยกกำลัง เข้าใจนะวันนี้ เขาตายผ่าน  ทำไปทีละ 5 นะคะข้อ 3 ลูก ข้อ 3     เราแยกได้กี่ตัวเลขฐาน จะโกรธกว่านี้ มีอะไรบ้างมีดีหรือป่ะ     ไม่ดีตัวนี้ลูก  ดี    เหมือนไหม ไม่ใช่ a a ไม่ใช่ใช้สีต่างกัน นะคะ เราแบ่งกลุ่มมาตัวนี้  เหมือนกัน แบ่งเป็น 2 กลุ่มนะคะแบ่งออกเป็น 2 กลุ่มได้ เสร็จแล้วเรามาเริ่มทำ ทำตัวนี้ก่อน  ดีก่อนนะ นี่ตัวนี้ คุณสมบัติอะไรคะ เลขยกกำลังซ้อนเลขยกกำลังถูกป่ะ  เพราะฉะนั้นตัวนี้ดีมาก่อนเลย ดี บวกลบคูณอันไหน 3 กับสามีเอามาทำอะไร    เอามาบวกเอามาลบมาคูณ ทำอะไรกิน  วันนี้หลบก็นี้  เฮ้ย x กูก็ตกใจแล้วเนี่ย  แล้วคุณลูก สมบัติข้อนี้ที่มันอยู่ชิดกัน ตอนแรกกันนะ 3 ตัวนี้ก็เลยกลายเป็น 3 * 3 เสร็จแล้วนะเสร็จแล้ว  x  c a ^ 4 นะคะ เอาเหมือนเดิมก่อนลูก จะได้เข้าใจง่ายๆนะคะ A กำลัง 2 a ^ 3  ต่อมาบรรทัดนี้  ดี  3 * 3 ได้เท่าไหร่จะกล้า 3 กับ 3 คูณกันได้เท่าไหร่ตัวนี้ บางคนตอบละ  9 นะคะ ถูกต้อง ดีตัวนี้ก็เลยเลขชี้กำลัง ทำต่อเลยก็คือ 9 คูณด้วย  รูปมาดูนะ มันเป็นกลุ่มเดียวกันถูกป่ะ ฐานะ กลุ่มเดียวกัน สมบัติอยู่ข้างบน สวนนะคะ a ส่วน 4 อันนี้  ส่วนตัวเองยกกำลัง 2 คูณด้วย a ^ 3 ตอนนี้อยู่ข้างบน a อยู่ข้างบนตั้งนะ ช่างไม้ 4  ข้างล่าง บวกลบคูณเลข 2 กับเลข 3 ในเอามาทำอะไรคะ มาทำอะไร  วันนี้   อยู่ข้างบนแล้ว เลข 4 อยู่ข้างบนตัวนี้ แล้วล่ะ Mini 2 มันอยู่ข้างล่าง  2 อยู่ข้างล่างกูถามว่าจะใส่สัญลักษณ์อะไร  เอามาบวกหรือเอามาลบ 2 นี้เอามาบวกหรือเอามาลบ  ไม่ใช่ให้เลือกสัญลักษณ์ บวกหรือลบอันไหน โหลๆก็ใจหายใจคว่ำ  มันอยู่ข้างล่างจำเอาไว้ตัวนี้มันอยู่ข้างล่างลูกเพราะมันอยู่ข้างล่าง      ลบค่ะลบ     3 ตัวนี้เลขชี้กำลัง อยู่ข้างบนหรือข้างล่าง     มันอยู่ข้างบนหรือข้างล่าง   ไม่ๆดูพิราบมันอยู่ข้างบนหรือข้างล่าง เลือกมาตำแหน่งมันอยู่ตรงไหนข้างบนหรือข้างล่าง ตัวนี้ตัวนี้ตัวนี้   มันอยู่ข้างบนหรือข้างล่างไม่ได้ถามจำนวนถามว่ามันอยู่ข้างบนหรือข้างล่าง       ถามน้ำตาลก่อนน้ำตาลน้ำตาลควรถามน้ำตาลว่า a ^ 3 อยู่ข้างบนหรือข้างล่าง  ตำแหน่งมันอยู่ข้างล่าง  มันอยู่ข้างล่างตำแหน่งมันอยู่ข้างล่างเพราะฉะนั้น กล้อง 3 ตัวนี้ ติดลบ -3   ดูนะ a เหมือนกัน   เหมือนกันเนี่ยมันมีอยู่ 3 ตัวนะ ATM มีอยู่ 3 ตัวนะ เสร็จแล้วเลขชี้กำลังค่ะ ไอ้ตัวที่อยู่ข้างบนแล้วก็มาตั้งเลย อันนี้กฎข้อที่ 4 นะคะเศษส่วน เอามาลบตัว กำลังของที่อยู่ข้างล่างเอามาลบ 2 ใช่ไหมลบออก 2 อันที่ 3 ใช่ไหมลบออก 3 นะคะ เท่ากับเท่าไหร่  D ^ 9 เดี๋ยวเอาลงมานะคะห้ามลืม  ให้ตอบกูได้บ้าง 4 - 2 เหลือเท่าไหร่  4 - 2 เหลือ 2 ลองลบออก 3 เหลือเท่าไหร่   อายภาษามือซิ 1 กระบอก 1 อันนี้บอก 2 อันนี้ตอบเท่าไหร่ไลน์บอกเท่าไหร่  ลบ 1  19 + 1 มั่นใจนะ 1 วันตาย ลบ 1  ลบ 1 รอบเขาแน่เลยเนี่ย น้ำตาลอกใช่ไหม google ตามองดูเพื่อนแล้วเนี่ย  เท่าไหร่นะลูก บอก 112 เอาดีๆ   เอา 102 4 - 2 เหลือ 2 ซองลบออก น้ำเหลือเท่าไหร่    เหลือ 1   ตะกร้าบอกละ 12 คน ฝั่งนี้บอก - 3 นะคะ 3 คน คำตอบ ดูนะ       อันนี้คือศูนย์อยู่ตรงกลาง ฝั่งขวามือ  แบ่งช่องเท่าๆกัน  ฝั่งขวามือมันจะเป็นบวก ฟังอันนี้จะเป็นบวกฝั่งด้านนี้จะติดลบ อันนี้ก็รับไปเลยลูก 12 ถาม 4  ฟังอันนี้ติดลบนะคะ ลบ 1 ลบ 2 -3  อันแรกคือศิลปะ อันแรกคือสี่เราจะเริ่มจากศูนย์ตลอด i do I do not good กำลังจะสอนเพื่อนๆเราว่าทำไมมันคำตอบคือ -1 เราเริ่มตัวนี้ 4 ใช่ไหม 0 นับไปอีกครั้งหนึ่ง  234  ตกเลขอะไรลูก   เลข 4 นะคะ ได้สินะ คอม้า ลบออก 2  ลบ 2 ตัวนี้  ลบคือการย้อนไปทางซ้ายมือลูก  ย้อนไปซ้ายมือนะ  ย้อนไปเท่าไหร่ย้อนไป 2 ตำแหน่ง 2 ครั้งเพราะอันนี้คือ - 2 ใช่ไหม กระโดดไป 12 ลบถ้าได้ 2 นะถูกแล้ว ที่นี้  ลบออกไปอีกไปทางซ้ายอีกลูกไป 3 ครั้งกระโดดไป 3 ครั้ง 1 23 ถ้ามันจะตกอยู่ตรงนี้ คือเท่าไหร่  ลบ มันเป็นตัวนี้ลูกคำตอบ  กาก้ากับอีฟ ลบ 1     ทำไมมันติดลบอะลูก  ถ้าลูกไม่ไม่มาไม่มาดูเส้นจำนวนนะ  ลูกมาดูตรงนี้ก็ได้ สัญลักษณ์พี่เหมือนกันนะคะสัญลักษณ์ที่เหมือนกัน        อันนี้คือบวกใช่ไหมสีนี้มันเป็นบวก  แยก แยกออกเป็นกลุ่มๆ -2 กับ -3 เหมือนกัน ลบ 2 -3  เอามาบวกการลบเพราะว่าสัญลักษณ์มันเหมือนกัน เท่ากับเท่าไหร่ ลบเหมือนเดิม 2 กับ 3 เป็น 5 ลบห้านะ ลบห้า   +    กูถามว่า 4 กับ 5 อันไหนมากกว่ากัน  4 กับ 5 มากกว่าให้ 5 อยู่ข้างบน  อย่าลืมสัญลักษณ์รูปมาด้วย  สัญลักษณ์มันต่างกันลูกอันนี้เป็นลบอันนี้เป็นบวกเพราะฉะนั้นจะต้อง เอามาลบกัน เอา 5 มาก่อน 5 ลบออก 4 เหลือเท่าไหร่ 5 ลบออก 400 เท่าไหร่ เหลือ 1 เหลือ 1 สัญลักษณ์   ตัวที่มากกว่ามันคืออะไร ให้ลูกเอาสัญลักษณ์ตัวนั้นลงมาด้วย    มันก็เลยกลายเป็น -1 คือคำตอบนะคะ   เข้าใจนะเสร็จแล้ว ยังไม่จบนะคะทำให้มันเป็น  จำนวนเต็ม   ดี  เต็มบวกนะคะ เลขชี้กําลังติดลบไม่เอา คูณด้วย    สมบัติ มันเท่ากับตัวไหน 1  วัน     บวกหรือลบคะ ตัวเนี้ย ทำเป็นเศษส่วนอันนี้ก็คือ บวกหรือลบ ข้างบนมันเป็นบางอันนี้มันเป็นลบนายอันนี้ก็คือ +1 เป็นบวกหนึ่งแล้วนะแต่หนึ่งอ่ะ  กูบอกแล้วว่าเขาไม่นิยมทำกันไม่นิยมเขียนนะคะ เพราะว่ามันก็คือค่าค่าเดียว กูก็เอามาแค่นี้แหละพอแล้ว   คำตอบสุดท้าย เอากลับ D ^ 9  1 คูณอะไรก็ได้เท่ากับเท่าเดิมนะคะเพราะฉะนั้นว่าจะได้แค่นี้   B ^ 9 ส่วนด้วย a  เลขชี้กำลัง ไม่มีแล้ว  โอเคนะ ข้อนี้ ข้อที่ 4 ให้ทำเอง  มีคำถามไหมคะหมดเวลาแล้ว   ไม่มี มีคำถามไหมลูกไม่เข้าใจตรงไหน ข้อ 4 กูจะให้ลูกทำเองนะ    เข้าใจป่ะ        อันนี้ รักตัวนะกูจะไม่เขียนให้ตัวนี้ก้อนนี้ ในวงเล็บ ถอดออกไปเป็นอะไรคะเอาวงเล็บออก วงเล็บออกก็จะกลายเป็น  2 ยกกำลัง 3 ถูกต้อง  x อะไร 3 ^ 3  ไม่รู้  ส่วนด้วย 3 ^ 6 3 กับ 3 เหมือนกัน   เป็นเศษส่วนเพราะฉะนั้นเอาเลขชี้กำลังมาลบกันตัวนี้ 3 - 6 วันนี้ / 2 ^ 3 ไม่เหมือนกันนะ 2 ก็คือแยกเป็นอีกกลุ่มนึง    เข้าใจไหม   อ่านทั้งหมด วันนี้หมดเวลาพี่น้ำแล้วต้องขอบคุณมากๆนะคะ   ลูกๆทำแบบฝึกต่อนะ แล้วเวลาอีก 30 นาทีนะคะขอบคุณมากค่ะ            มาที่ 1 ก่อนลูก ในสมุดก่อน  อารมณ์ไปในสมุดก่อนข้อที่ 1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070867</dc:title>
  <dc:creator/>
  <cp:keywords/>
  <dcterms:created xsi:type="dcterms:W3CDTF">2024-08-07T05:08:37Z</dcterms:created>
  <dcterms:modified xsi:type="dcterms:W3CDTF">2024-08-07T05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สิงหาคม 2567 เวลา 10.30 น.</vt:lpwstr>
  </property>
  <property fmtid="{D5CDD505-2E9C-101B-9397-08002B2CF9AE}" pid="3" name="subtitle">
    <vt:lpwstr/>
  </property>
</Properties>
</file>